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vanille des île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ethoxy-4-hydroxy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1-32-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580 mg/kg de poids corporel)</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e.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ethoxy-4-hydroxybenzaldehyde (121-32-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3160 mg/kg de poids corpore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3-ethoxy-4-hydroxybenzaldehyde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de poids corporel Animal: rat, Animal sex: female, Guideline: OECD Guideline 421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vanille des île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ethoxy-4-hydroxybenzaldehyde (121-32-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7,6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6,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vanille des île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ethoxy-4-hydroxybenzaldehyde (121-32-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vanille des île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vanille des île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7/05/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8835913-55CF-4476-B672-CA2C74375DFB}"/>
</file>

<file path=customXml/itemProps3.xml><?xml version="1.0" encoding="utf-8"?>
<ds:datastoreItem xmlns:ds="http://schemas.openxmlformats.org/officeDocument/2006/customXml" ds:itemID="{526542DF-A1D1-4525-9490-830B5659127F}"/>
</file>

<file path=customXml/itemProps4.xml><?xml version="1.0" encoding="utf-8"?>
<ds:datastoreItem xmlns:ds="http://schemas.openxmlformats.org/officeDocument/2006/customXml" ds:itemID="{A9608F5E-6C79-4C18-91E8-0A9F4536F1BF}"/>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